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1D829" w14:textId="77777777" w:rsidR="000A0D8B" w:rsidRDefault="007B3EF8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048" behindDoc="0" locked="0" layoutInCell="1" allowOverlap="1" wp14:anchorId="1CF82064" wp14:editId="75FF6D79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7772400" cy="1333772"/>
                <wp:effectExtent l="0" t="0" r="0" b="0"/>
                <wp:wrapNone/>
                <wp:docPr id="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1333772"/>
                          <a:chOff x="0" y="0"/>
                          <a:chExt cx="12240" cy="2088"/>
                        </a:xfrm>
                      </wpg:grpSpPr>
                      <wpg:grpSp>
                        <wpg:cNvPr id="9" name="Group 3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2240" cy="2088"/>
                            <a:chOff x="0" y="0"/>
                            <a:chExt cx="12240" cy="2088"/>
                          </a:xfrm>
                        </wpg:grpSpPr>
                        <wps:wsp>
                          <wps:cNvPr id="10" name="Freeform 5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2240" cy="2088"/>
                            </a:xfrm>
                            <a:custGeom>
                              <a:avLst/>
                              <a:gdLst>
                                <a:gd name="T0" fmla="*/ 0 w 12240"/>
                                <a:gd name="T1" fmla="*/ 2520 h 2520"/>
                                <a:gd name="T2" fmla="*/ 12240 w 12240"/>
                                <a:gd name="T3" fmla="*/ 2520 h 2520"/>
                                <a:gd name="T4" fmla="*/ 12240 w 12240"/>
                                <a:gd name="T5" fmla="*/ 0 h 2520"/>
                                <a:gd name="T6" fmla="*/ 0 w 12240"/>
                                <a:gd name="T7" fmla="*/ 0 h 2520"/>
                                <a:gd name="T8" fmla="*/ 0 w 12240"/>
                                <a:gd name="T9" fmla="*/ 2520 h 25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2240" h="2520">
                                  <a:moveTo>
                                    <a:pt x="0" y="2520"/>
                                  </a:moveTo>
                                  <a:lnTo>
                                    <a:pt x="12240" y="2520"/>
                                  </a:lnTo>
                                  <a:lnTo>
                                    <a:pt x="122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D376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240" cy="195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727CD23" w14:textId="77777777" w:rsidR="007E3B55" w:rsidRDefault="007E3B55" w:rsidP="007E3B55">
                                <w:pPr>
                                  <w:ind w:firstLine="720"/>
                                  <w:jc w:val="center"/>
                                  <w:rPr>
                                    <w:rFonts w:ascii="Century Gothic"/>
                                    <w:b/>
                                    <w:color w:val="FFFFFF"/>
                                    <w:spacing w:val="-1"/>
                                    <w:sz w:val="64"/>
                                    <w:szCs w:val="64"/>
                                  </w:rPr>
                                </w:pPr>
                              </w:p>
                              <w:p w14:paraId="5CF590A7" w14:textId="77777777" w:rsidR="00666AE3" w:rsidRPr="007E3B55" w:rsidRDefault="003E5AF5" w:rsidP="007E3B55">
                                <w:pPr>
                                  <w:ind w:firstLine="720"/>
                                  <w:jc w:val="center"/>
                                  <w:rPr>
                                    <w:rFonts w:ascii="Century Gothic"/>
                                    <w:b/>
                                    <w:color w:val="FFFFFF"/>
                                    <w:spacing w:val="-1"/>
                                    <w:sz w:val="64"/>
                                    <w:szCs w:val="64"/>
                                  </w:rPr>
                                </w:pPr>
                                <w:r>
                                  <w:rPr>
                                    <w:rFonts w:ascii="Century Gothic"/>
                                    <w:b/>
                                    <w:color w:val="FFFFFF"/>
                                    <w:spacing w:val="-1"/>
                                    <w:sz w:val="64"/>
                                    <w:szCs w:val="64"/>
                                  </w:rPr>
                                  <w:t xml:space="preserve">Emory Healthcare Credentialing </w:t>
                                </w:r>
                              </w:p>
                              <w:p w14:paraId="53BB47CF" w14:textId="77777777" w:rsidR="00666AE3" w:rsidRPr="0039611E" w:rsidRDefault="00666AE3" w:rsidP="00281640">
                                <w:pPr>
                                  <w:ind w:left="774"/>
                                  <w:jc w:val="center"/>
                                  <w:rPr>
                                    <w:rFonts w:ascii="Century Gothic" w:eastAsia="Century Gothic" w:hAnsi="Century Gothic" w:cs="Century Gothic"/>
                                    <w:sz w:val="52"/>
                                    <w:szCs w:val="52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F82064" id="Group 2" o:spid="_x0000_s1026" style="position:absolute;margin-left:560.8pt;margin-top:0;width:612pt;height:105pt;z-index:1048;mso-position-horizontal:right;mso-position-horizontal-relative:page;mso-position-vertical:top;mso-position-vertical-relative:page" coordsize="12240,20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">
                <v:group id="Group 3" o:spid="_x0000_s1027" style="position:absolute;width:12240;height:2088" coordsize="12240,20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5" o:spid="_x0000_s1028" style="position:absolute;width:12240;height:2088;visibility:visible;mso-wrap-style:square;v-text-anchor:top" coordsize="12240,2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" path="m,2520r12240,l12240,,,,,2520xe" fillcolor="#1d376c" stroked="f">
                    <v:path arrowok="t" o:connecttype="custom" o:connectlocs="0,2088;12240,2088;12240,0;0,0;0,2088" o:connectangles="0,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29" type="#_x0000_t202" style="position:absolute;width:12240;height:1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" filled="f" stroked="f">
                    <v:textbox inset="0,0,0,0">
                      <w:txbxContent>
                        <w:p w14:paraId="4727CD23" w14:textId="77777777" w:rsidR="007E3B55" w:rsidRDefault="007E3B55" w:rsidP="007E3B55">
                          <w:pPr>
                            <w:ind w:firstLine="720"/>
                            <w:jc w:val="center"/>
                            <w:rPr>
                              <w:rFonts w:ascii="Century Gothic"/>
                              <w:b/>
                              <w:color w:val="FFFFFF"/>
                              <w:spacing w:val="-1"/>
                              <w:sz w:val="64"/>
                              <w:szCs w:val="64"/>
                            </w:rPr>
                          </w:pPr>
                        </w:p>
                        <w:p w14:paraId="5CF590A7" w14:textId="77777777" w:rsidR="00666AE3" w:rsidRPr="007E3B55" w:rsidRDefault="003E5AF5" w:rsidP="007E3B55">
                          <w:pPr>
                            <w:ind w:firstLine="720"/>
                            <w:jc w:val="center"/>
                            <w:rPr>
                              <w:rFonts w:ascii="Century Gothic"/>
                              <w:b/>
                              <w:color w:val="FFFFFF"/>
                              <w:spacing w:val="-1"/>
                              <w:sz w:val="64"/>
                              <w:szCs w:val="64"/>
                            </w:rPr>
                          </w:pPr>
                          <w:r>
                            <w:rPr>
                              <w:rFonts w:ascii="Century Gothic"/>
                              <w:b/>
                              <w:color w:val="FFFFFF"/>
                              <w:spacing w:val="-1"/>
                              <w:sz w:val="64"/>
                              <w:szCs w:val="64"/>
                            </w:rPr>
                            <w:t xml:space="preserve">Emory Healthcare Credentialing </w:t>
                          </w:r>
                        </w:p>
                        <w:p w14:paraId="53BB47CF" w14:textId="77777777" w:rsidR="00666AE3" w:rsidRPr="0039611E" w:rsidRDefault="00666AE3" w:rsidP="00281640">
                          <w:pPr>
                            <w:ind w:left="774"/>
                            <w:jc w:val="center"/>
                            <w:rPr>
                              <w:rFonts w:ascii="Century Gothic" w:eastAsia="Century Gothic" w:hAnsi="Century Gothic" w:cs="Century Gothic"/>
                              <w:sz w:val="52"/>
                              <w:szCs w:val="52"/>
                            </w:rPr>
                          </w:pPr>
                        </w:p>
                      </w:txbxContent>
                    </v:textbox>
                  </v:shape>
                </v:group>
                <w10:wrap anchorx="page" anchory="page"/>
              </v:group>
            </w:pict>
          </mc:Fallback>
        </mc:AlternateContent>
      </w:r>
    </w:p>
    <w:p w14:paraId="39FE8A71" w14:textId="77777777" w:rsidR="000A0D8B" w:rsidRDefault="000A0D8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511D9F4" w14:textId="77777777" w:rsidR="000A0D8B" w:rsidRDefault="000A0D8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8E35BBA" w14:textId="77777777" w:rsidR="000A0D8B" w:rsidRDefault="000A0D8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542D299" w14:textId="77777777" w:rsidR="000A0D8B" w:rsidRDefault="000A0D8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F962439" w14:textId="59B20B17" w:rsidR="000A0D8B" w:rsidRDefault="00D923BB">
      <w:pPr>
        <w:rPr>
          <w:rFonts w:ascii="Times New Roman" w:eastAsia="Times New Roman" w:hAnsi="Times New Roman" w:cs="Times New Roman"/>
          <w:sz w:val="20"/>
          <w:szCs w:val="20"/>
        </w:rPr>
      </w:pPr>
      <w:r w:rsidRPr="005557E8">
        <w:rPr>
          <w:noProof/>
          <w:color w:val="002B54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317B04B" wp14:editId="70879F72">
                <wp:simplePos x="0" y="0"/>
                <wp:positionH relativeFrom="margin">
                  <wp:posOffset>-255905</wp:posOffset>
                </wp:positionH>
                <wp:positionV relativeFrom="paragraph">
                  <wp:posOffset>268605</wp:posOffset>
                </wp:positionV>
                <wp:extent cx="7403465" cy="723900"/>
                <wp:effectExtent l="0" t="0" r="698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03465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2640F0" w14:textId="77777777" w:rsidR="00C85202" w:rsidRPr="0078682B" w:rsidRDefault="003E5AF5" w:rsidP="007E3B55">
                            <w:pPr>
                              <w:jc w:val="center"/>
                              <w:rPr>
                                <w:b/>
                                <w:color w:val="244061" w:themeColor="accent1" w:themeShade="80"/>
                                <w:sz w:val="44"/>
                                <w:szCs w:val="44"/>
                              </w:rPr>
                            </w:pPr>
                            <w:r w:rsidRPr="0078682B">
                              <w:rPr>
                                <w:b/>
                                <w:color w:val="244061" w:themeColor="accent1" w:themeShade="80"/>
                                <w:sz w:val="44"/>
                                <w:szCs w:val="44"/>
                              </w:rPr>
                              <w:t>Zoom Office Hours for Emory University Research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17B04B" id="Text Box 2" o:spid="_x0000_s1030" type="#_x0000_t202" style="position:absolute;margin-left:-20.15pt;margin-top:21.15pt;width:582.95pt;height:57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" stroked="f">
                <v:textbox>
                  <w:txbxContent>
                    <w:p w14:paraId="792640F0" w14:textId="77777777" w:rsidR="00C85202" w:rsidRPr="0078682B" w:rsidRDefault="003E5AF5" w:rsidP="007E3B55">
                      <w:pPr>
                        <w:jc w:val="center"/>
                        <w:rPr>
                          <w:b/>
                          <w:color w:val="244061" w:themeColor="accent1" w:themeShade="80"/>
                          <w:sz w:val="44"/>
                          <w:szCs w:val="44"/>
                        </w:rPr>
                      </w:pPr>
                      <w:r w:rsidRPr="0078682B">
                        <w:rPr>
                          <w:b/>
                          <w:color w:val="244061" w:themeColor="accent1" w:themeShade="80"/>
                          <w:sz w:val="44"/>
                          <w:szCs w:val="44"/>
                        </w:rPr>
                        <w:t>Zoom Office Hours for Emory University Researcher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DF8AD72" w14:textId="1E60541D" w:rsidR="000A0D8B" w:rsidRDefault="00E141B7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cs="Century Gothic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5E8AAA" wp14:editId="2046F8E1">
                <wp:simplePos x="0" y="0"/>
                <wp:positionH relativeFrom="margin">
                  <wp:posOffset>-190500</wp:posOffset>
                </wp:positionH>
                <wp:positionV relativeFrom="paragraph">
                  <wp:posOffset>923925</wp:posOffset>
                </wp:positionV>
                <wp:extent cx="7298055" cy="2514600"/>
                <wp:effectExtent l="0" t="0" r="17145" b="19050"/>
                <wp:wrapNone/>
                <wp:docPr id="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98055" cy="2514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50DAA9" w14:textId="77777777" w:rsidR="0078682B" w:rsidRPr="00E141B7" w:rsidRDefault="003E5AF5" w:rsidP="0078682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</w:pP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Learn </w:t>
                            </w:r>
                            <w:r w:rsidR="005901EA"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how to complete an </w:t>
                            </w:r>
                            <w:r w:rsidR="00097D6B"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I</w:t>
                            </w:r>
                            <w:r w:rsidR="005901EA"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nitial 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Credentialing application</w:t>
                            </w:r>
                            <w:r w:rsidR="009D0D49"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47E17D21" w14:textId="77777777" w:rsidR="009D0D49" w:rsidRPr="00E141B7" w:rsidRDefault="003E5AF5" w:rsidP="0078682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</w:pP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Learn how to complete an Annual Review</w:t>
                            </w:r>
                            <w:r w:rsidR="00097D6B"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 Credentialing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 application</w:t>
                            </w:r>
                            <w:r w:rsidR="009D0D49"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.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308A3EDE" w14:textId="7D8E1F6E" w:rsidR="003E5AF5" w:rsidRDefault="003E5AF5" w:rsidP="0078682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</w:pP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Review </w:t>
                            </w:r>
                            <w:r w:rsidR="003637F1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P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ending or </w:t>
                            </w:r>
                            <w:r w:rsidR="003637F1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I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ncomplete applications</w:t>
                            </w:r>
                            <w:r w:rsidR="009D0D49"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.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1A12153D" w14:textId="7B49E075" w:rsidR="003637F1" w:rsidRPr="00E141B7" w:rsidRDefault="003637F1" w:rsidP="0078682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Sessions available for all EU Researchers needing EHC Credentialing</w:t>
                            </w:r>
                            <w:r w:rsidR="00613039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.</w:t>
                            </w:r>
                            <w:r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425FF8AD" w14:textId="10914268" w:rsidR="007E3B55" w:rsidRPr="00C9676E" w:rsidRDefault="009D0D49" w:rsidP="007E3B5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</w:pP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Sessions held </w:t>
                            </w:r>
                            <w:r w:rsidR="00C14323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via Zoom </w:t>
                            </w:r>
                            <w:r w:rsidR="001912CC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E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very</w:t>
                            </w:r>
                            <w:r w:rsidR="00381A2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 Friday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 at 1</w:t>
                            </w:r>
                            <w:r w:rsidR="00381A2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1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am</w:t>
                            </w:r>
                            <w:r w:rsidR="0078682B"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 – 1</w:t>
                            </w:r>
                            <w:r w:rsidR="00381A2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2pm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 via Zoom. </w:t>
                            </w:r>
                          </w:p>
                          <w:p w14:paraId="76D3DEE9" w14:textId="77777777" w:rsidR="00A54BD6" w:rsidRPr="00A54BD6" w:rsidRDefault="00A54BD6" w:rsidP="00B825B3">
                            <w:pPr>
                              <w:jc w:val="center"/>
                              <w:rPr>
                                <w:rFonts w:ascii="Calibri" w:eastAsia="Times New Roman" w:hAnsi="Calibri" w:cs="Times New Roman"/>
                                <w:i/>
                                <w:iCs/>
                                <w:color w:val="0000C0"/>
                                <w:kern w:val="28"/>
                                <w:sz w:val="28"/>
                                <w:szCs w:val="28"/>
                              </w:rPr>
                            </w:pPr>
                          </w:p>
                          <w:p w14:paraId="391B7739" w14:textId="77777777" w:rsidR="00A54BD6" w:rsidRPr="00A54BD6" w:rsidRDefault="00A54BD6" w:rsidP="007E3B55">
                            <w:pPr>
                              <w:spacing w:after="120" w:line="285" w:lineRule="auto"/>
                              <w:jc w:val="center"/>
                              <w:rPr>
                                <w:rFonts w:ascii="Calibri" w:eastAsia="Times New Roman" w:hAnsi="Calibri" w:cs="Times New Roman"/>
                                <w:color w:val="000000"/>
                                <w:kern w:val="28"/>
                                <w:sz w:val="20"/>
                                <w:szCs w:val="20"/>
                              </w:rPr>
                            </w:pPr>
                          </w:p>
                          <w:p w14:paraId="6DB992CE" w14:textId="77777777" w:rsidR="00A54BD6" w:rsidRDefault="00A54BD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5E8AAA" id="Text Box 9" o:spid="_x0000_s1031" type="#_x0000_t202" style="position:absolute;margin-left:-15pt;margin-top:72.75pt;width:574.65pt;height:19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">
                <v:textbox>
                  <w:txbxContent>
                    <w:p w14:paraId="5B50DAA9" w14:textId="77777777" w:rsidR="0078682B" w:rsidRPr="00E141B7" w:rsidRDefault="003E5AF5" w:rsidP="0078682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360" w:lineRule="auto"/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</w:pP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Learn </w:t>
                      </w:r>
                      <w:r w:rsidR="005901EA"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how to complete an </w:t>
                      </w:r>
                      <w:r w:rsidR="00097D6B"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I</w:t>
                      </w:r>
                      <w:r w:rsidR="005901EA"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nitial 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Credentialing application</w:t>
                      </w:r>
                      <w:r w:rsidR="009D0D49"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.</w:t>
                      </w:r>
                    </w:p>
                    <w:p w14:paraId="47E17D21" w14:textId="77777777" w:rsidR="009D0D49" w:rsidRPr="00E141B7" w:rsidRDefault="003E5AF5" w:rsidP="0078682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360" w:lineRule="auto"/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</w:pP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Learn how to complete an Annual Review</w:t>
                      </w:r>
                      <w:r w:rsidR="00097D6B"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 Credentialing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 application</w:t>
                      </w:r>
                      <w:r w:rsidR="009D0D49"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.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308A3EDE" w14:textId="7D8E1F6E" w:rsidR="003E5AF5" w:rsidRDefault="003E5AF5" w:rsidP="0078682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360" w:lineRule="auto"/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</w:pP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Review </w:t>
                      </w:r>
                      <w:r w:rsidR="003637F1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P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ending or </w:t>
                      </w:r>
                      <w:r w:rsidR="003637F1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I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ncomplete applications</w:t>
                      </w:r>
                      <w:r w:rsidR="009D0D49"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.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1A12153D" w14:textId="7B49E075" w:rsidR="003637F1" w:rsidRPr="00E141B7" w:rsidRDefault="003637F1" w:rsidP="0078682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360" w:lineRule="auto"/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Sessions available for all EU Researchers needing EHC Credentialing</w:t>
                      </w:r>
                      <w:r w:rsidR="00613039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.</w:t>
                      </w:r>
                      <w:r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425FF8AD" w14:textId="10914268" w:rsidR="007E3B55" w:rsidRPr="00C9676E" w:rsidRDefault="009D0D49" w:rsidP="007E3B5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360" w:lineRule="auto"/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</w:pP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Sessions held </w:t>
                      </w:r>
                      <w:r w:rsidR="00C14323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via Zoom </w:t>
                      </w:r>
                      <w:r w:rsidR="001912CC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E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very</w:t>
                      </w:r>
                      <w:r w:rsidR="00381A2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 Friday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 at 1</w:t>
                      </w:r>
                      <w:r w:rsidR="00381A2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1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am</w:t>
                      </w:r>
                      <w:r w:rsidR="0078682B"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 – 1</w:t>
                      </w:r>
                      <w:r w:rsidR="00381A2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2pm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 via Zoom. </w:t>
                      </w:r>
                    </w:p>
                    <w:p w14:paraId="76D3DEE9" w14:textId="77777777" w:rsidR="00A54BD6" w:rsidRPr="00A54BD6" w:rsidRDefault="00A54BD6" w:rsidP="00B825B3">
                      <w:pPr>
                        <w:jc w:val="center"/>
                        <w:rPr>
                          <w:rFonts w:ascii="Calibri" w:eastAsia="Times New Roman" w:hAnsi="Calibri" w:cs="Times New Roman"/>
                          <w:i/>
                          <w:iCs/>
                          <w:color w:val="0000C0"/>
                          <w:kern w:val="28"/>
                          <w:sz w:val="28"/>
                          <w:szCs w:val="28"/>
                        </w:rPr>
                      </w:pPr>
                    </w:p>
                    <w:p w14:paraId="391B7739" w14:textId="77777777" w:rsidR="00A54BD6" w:rsidRPr="00A54BD6" w:rsidRDefault="00A54BD6" w:rsidP="007E3B55">
                      <w:pPr>
                        <w:spacing w:after="120" w:line="285" w:lineRule="auto"/>
                        <w:jc w:val="center"/>
                        <w:rPr>
                          <w:rFonts w:ascii="Calibri" w:eastAsia="Times New Roman" w:hAnsi="Calibri" w:cs="Times New Roman"/>
                          <w:color w:val="000000"/>
                          <w:kern w:val="28"/>
                          <w:sz w:val="20"/>
                          <w:szCs w:val="20"/>
                        </w:rPr>
                      </w:pPr>
                    </w:p>
                    <w:p w14:paraId="6DB992CE" w14:textId="77777777" w:rsidR="00A54BD6" w:rsidRDefault="00A54BD6"/>
                  </w:txbxContent>
                </v:textbox>
                <w10:wrap anchorx="margin"/>
              </v:shape>
            </w:pict>
          </mc:Fallback>
        </mc:AlternateContent>
      </w:r>
    </w:p>
    <w:p w14:paraId="0822C94E" w14:textId="77777777" w:rsidR="000A0D8B" w:rsidRDefault="000A0D8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991757A" w14:textId="77777777" w:rsidR="000A0D8B" w:rsidRDefault="000A0D8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C548F61" w14:textId="77777777" w:rsidR="000A0D8B" w:rsidRDefault="000A0D8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30D4FB5" w14:textId="77777777" w:rsidR="000A0D8B" w:rsidRDefault="000A0D8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0B7B9EE" w14:textId="77777777" w:rsidR="000A0D8B" w:rsidRDefault="000A0D8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364BDF3" w14:textId="77777777" w:rsidR="007B3EF8" w:rsidRDefault="007B3EF8" w:rsidP="00C85202">
      <w:pPr>
        <w:pStyle w:val="BodyText"/>
        <w:ind w:left="0"/>
        <w:rPr>
          <w:color w:val="002B54"/>
          <w:sz w:val="32"/>
          <w:szCs w:val="32"/>
        </w:rPr>
      </w:pPr>
    </w:p>
    <w:p w14:paraId="4AD7C8A0" w14:textId="77777777" w:rsidR="000A0D8B" w:rsidRDefault="000A0D8B">
      <w:pPr>
        <w:rPr>
          <w:rFonts w:ascii="Century Gothic" w:eastAsia="Century Gothic" w:hAnsi="Century Gothic" w:cs="Century Gothic"/>
          <w:sz w:val="20"/>
          <w:szCs w:val="20"/>
        </w:rPr>
      </w:pPr>
    </w:p>
    <w:p w14:paraId="5338888D" w14:textId="77777777" w:rsidR="000A0D8B" w:rsidRDefault="000A0D8B">
      <w:pPr>
        <w:rPr>
          <w:rFonts w:ascii="Century Gothic" w:eastAsia="Century Gothic" w:hAnsi="Century Gothic" w:cs="Century Gothic"/>
          <w:sz w:val="20"/>
          <w:szCs w:val="20"/>
        </w:rPr>
      </w:pPr>
    </w:p>
    <w:p w14:paraId="3ADB6EAD" w14:textId="77777777" w:rsidR="000A0D8B" w:rsidRDefault="000A0D8B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F31BA71" w14:textId="77777777" w:rsidR="000A0D8B" w:rsidRDefault="000A0D8B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1CA417E" w14:textId="77777777" w:rsidR="000A0D8B" w:rsidRDefault="000A0D8B">
      <w:pPr>
        <w:rPr>
          <w:rFonts w:ascii="Century Gothic" w:eastAsia="Century Gothic" w:hAnsi="Century Gothic" w:cs="Century Gothic"/>
          <w:sz w:val="20"/>
          <w:szCs w:val="20"/>
        </w:rPr>
      </w:pPr>
    </w:p>
    <w:p w14:paraId="473F3A57" w14:textId="77777777" w:rsidR="000A0D8B" w:rsidRDefault="000A0D8B">
      <w:pPr>
        <w:rPr>
          <w:rFonts w:ascii="Century Gothic" w:eastAsia="Century Gothic" w:hAnsi="Century Gothic" w:cs="Century Gothic"/>
          <w:sz w:val="20"/>
          <w:szCs w:val="20"/>
        </w:rPr>
      </w:pPr>
    </w:p>
    <w:p w14:paraId="5FAE04F5" w14:textId="77777777" w:rsidR="000A0D8B" w:rsidRDefault="000A0D8B">
      <w:pPr>
        <w:rPr>
          <w:rFonts w:ascii="Century Gothic" w:eastAsia="Century Gothic" w:hAnsi="Century Gothic" w:cs="Century Gothic"/>
          <w:sz w:val="20"/>
          <w:szCs w:val="20"/>
        </w:rPr>
      </w:pPr>
    </w:p>
    <w:p w14:paraId="32010452" w14:textId="4C7E130B" w:rsidR="0039611E" w:rsidRDefault="0039611E" w:rsidP="0039611E">
      <w:pPr>
        <w:spacing w:line="285" w:lineRule="auto"/>
        <w:rPr>
          <w:rFonts w:ascii="Calibri" w:eastAsia="Times New Roman" w:hAnsi="Calibri" w:cs="Times New Roman"/>
          <w:b/>
          <w:color w:val="003399"/>
          <w:kern w:val="28"/>
          <w:sz w:val="44"/>
          <w:szCs w:val="20"/>
        </w:rPr>
      </w:pPr>
    </w:p>
    <w:p w14:paraId="6C0F850B" w14:textId="1BAD68C9" w:rsidR="00B825B3" w:rsidRDefault="00613039" w:rsidP="0039611E">
      <w:pPr>
        <w:spacing w:line="285" w:lineRule="auto"/>
        <w:jc w:val="center"/>
        <w:rPr>
          <w:rFonts w:ascii="Calibri" w:eastAsia="Times New Roman" w:hAnsi="Calibri" w:cs="Times New Roman"/>
          <w:b/>
          <w:color w:val="003399"/>
          <w:kern w:val="28"/>
          <w:sz w:val="28"/>
          <w:szCs w:val="20"/>
        </w:rPr>
      </w:pPr>
      <w:r w:rsidRPr="003350B8">
        <w:rPr>
          <w:rFonts w:cs="Century Gothic"/>
          <w:noProof/>
          <w:color w:val="003399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203E13" wp14:editId="2531026C">
                <wp:simplePos x="0" y="0"/>
                <wp:positionH relativeFrom="margin">
                  <wp:posOffset>-171450</wp:posOffset>
                </wp:positionH>
                <wp:positionV relativeFrom="paragraph">
                  <wp:posOffset>193040</wp:posOffset>
                </wp:positionV>
                <wp:extent cx="7302500" cy="3470910"/>
                <wp:effectExtent l="0" t="0" r="12700" b="15240"/>
                <wp:wrapNone/>
                <wp:docPr id="1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0" cy="3470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0EDC63" w14:textId="3E5BC400" w:rsidR="0078682B" w:rsidRDefault="0078682B" w:rsidP="0078682B">
                            <w:pPr>
                              <w:jc w:val="center"/>
                              <w:rPr>
                                <w:rFonts w:ascii="Calibri" w:eastAsia="Times New Roman" w:hAnsi="Calibri" w:cs="Times New Roman"/>
                                <w:b/>
                                <w:kern w:val="28"/>
                                <w:sz w:val="24"/>
                                <w:szCs w:val="20"/>
                              </w:rPr>
                            </w:pPr>
                          </w:p>
                          <w:p w14:paraId="5F2976DD" w14:textId="5DDA742D" w:rsidR="0078682B" w:rsidRDefault="003637F1" w:rsidP="0078682B">
                            <w:pPr>
                              <w:jc w:val="center"/>
                              <w:rPr>
                                <w:color w:val="1F497D"/>
                              </w:rPr>
                            </w:pPr>
                            <w:r w:rsidRPr="00E141B7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="00094743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instrText xml:space="preserve"> INCLUDEPICTURE "C:\\var\\folders\\ft\\dh1bc6wx7m35m5jdhr3jhyz80000gn\\T\\com.microsoft.Word\\WebArchiveCopyPasteTempFiles\\wPtJsKf8O6WjAAAAABJRU5ErkJggg==" \* MERGEFORMAT </w:instrText>
                            </w:r>
                            <w:r w:rsidRPr="00E141B7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Pr="00E141B7">
                              <w:rPr>
                                <w:rFonts w:ascii="Times New Roman" w:eastAsia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51B59C5" wp14:editId="20672729">
                                  <wp:extent cx="1924479" cy="1085850"/>
                                  <wp:effectExtent l="0" t="0" r="0" b="0"/>
                                  <wp:docPr id="4" name="Picture 4" descr="Zoom | Bentley Universit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Zoom | Bentley Universit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70507" cy="116824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E141B7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  <w:p w14:paraId="301183D1" w14:textId="4B29D7F7" w:rsidR="0078682B" w:rsidRDefault="0078682B" w:rsidP="003637F1">
                            <w:pPr>
                              <w:jc w:val="center"/>
                              <w:rPr>
                                <w:color w:val="1F497D"/>
                              </w:rPr>
                            </w:pPr>
                          </w:p>
                          <w:p w14:paraId="7081D136" w14:textId="77777777" w:rsidR="0078682B" w:rsidRPr="003637F1" w:rsidRDefault="0078682B" w:rsidP="0078682B">
                            <w:pPr>
                              <w:rPr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</w:p>
                          <w:p w14:paraId="3F43E81F" w14:textId="77777777" w:rsidR="0078682B" w:rsidRPr="003637F1" w:rsidRDefault="0078682B" w:rsidP="003637F1">
                            <w:pPr>
                              <w:jc w:val="center"/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3637F1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Meeting ID: 894 1604 2387</w:t>
                            </w:r>
                          </w:p>
                          <w:p w14:paraId="2B2CCF7F" w14:textId="77777777" w:rsidR="0078682B" w:rsidRPr="003637F1" w:rsidRDefault="0078682B" w:rsidP="003637F1">
                            <w:pPr>
                              <w:jc w:val="center"/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</w:p>
                          <w:p w14:paraId="7120F3A1" w14:textId="77777777" w:rsidR="0078682B" w:rsidRPr="003637F1" w:rsidRDefault="0078682B" w:rsidP="003637F1">
                            <w:pPr>
                              <w:jc w:val="center"/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3637F1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Passcode: 372536</w:t>
                            </w:r>
                          </w:p>
                          <w:p w14:paraId="182F660C" w14:textId="77777777" w:rsidR="0078682B" w:rsidRPr="003637F1" w:rsidRDefault="0078682B" w:rsidP="003637F1">
                            <w:pPr>
                              <w:jc w:val="center"/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</w:p>
                          <w:p w14:paraId="6D6A85E4" w14:textId="77777777" w:rsidR="0078682B" w:rsidRPr="003637F1" w:rsidRDefault="0078682B" w:rsidP="003637F1">
                            <w:pPr>
                              <w:jc w:val="center"/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3637F1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One tap mobile</w:t>
                            </w:r>
                          </w:p>
                          <w:p w14:paraId="2A9F6A20" w14:textId="04D6746A" w:rsidR="0078682B" w:rsidRPr="003637F1" w:rsidRDefault="0078682B" w:rsidP="003637F1">
                            <w:pPr>
                              <w:jc w:val="center"/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3637F1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+</w:t>
                            </w:r>
                            <w:r w:rsidR="00094743" w:rsidRPr="003637F1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14703812552,</w:t>
                            </w:r>
                            <w:r w:rsidR="00094743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3637F1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89416042387# US (Atlanta)</w:t>
                            </w:r>
                          </w:p>
                          <w:p w14:paraId="40B70F7D" w14:textId="5DF11599" w:rsidR="0078682B" w:rsidRPr="003637F1" w:rsidRDefault="0078682B" w:rsidP="003637F1">
                            <w:pPr>
                              <w:jc w:val="center"/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3637F1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+</w:t>
                            </w:r>
                            <w:r w:rsidR="00094743" w:rsidRPr="003637F1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14702509358,</w:t>
                            </w:r>
                            <w:r w:rsidR="00094743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3637F1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89416042387# US (Atlanta)</w:t>
                            </w:r>
                          </w:p>
                          <w:p w14:paraId="49D9FB49" w14:textId="77777777" w:rsidR="0078682B" w:rsidRPr="00E141B7" w:rsidRDefault="0078682B" w:rsidP="003637F1">
                            <w:pPr>
                              <w:rPr>
                                <w:color w:val="1F497D"/>
                                <w:sz w:val="28"/>
                                <w:szCs w:val="28"/>
                              </w:rPr>
                            </w:pPr>
                          </w:p>
                          <w:p w14:paraId="4A8A074B" w14:textId="77777777" w:rsidR="0078682B" w:rsidRPr="00E141B7" w:rsidRDefault="0078682B" w:rsidP="003637F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2C46B80A" w14:textId="77777777" w:rsidR="0078682B" w:rsidRPr="00E141B7" w:rsidRDefault="0078682B" w:rsidP="003637F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300F31C6" w14:textId="77777777" w:rsidR="00543BF6" w:rsidRPr="00E141B7" w:rsidRDefault="00543BF6" w:rsidP="003637F1">
                            <w:pPr>
                              <w:jc w:val="center"/>
                              <w:rPr>
                                <w:rFonts w:ascii="Calibri" w:eastAsia="Times New Roman" w:hAnsi="Calibri" w:cs="Times New Roman"/>
                                <w:b/>
                                <w:kern w:val="28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203E13" id="Text Box 11" o:spid="_x0000_s1032" type="#_x0000_t202" style="position:absolute;left:0;text-align:left;margin-left:-13.5pt;margin-top:15.2pt;width:575pt;height:273.3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">
                <v:textbox>
                  <w:txbxContent>
                    <w:p w14:paraId="120EDC63" w14:textId="3E5BC400" w:rsidR="0078682B" w:rsidRDefault="0078682B" w:rsidP="0078682B">
                      <w:pPr>
                        <w:jc w:val="center"/>
                        <w:rPr>
                          <w:rFonts w:ascii="Calibri" w:eastAsia="Times New Roman" w:hAnsi="Calibri" w:cs="Times New Roman"/>
                          <w:b/>
                          <w:kern w:val="28"/>
                          <w:sz w:val="24"/>
                          <w:szCs w:val="20"/>
                        </w:rPr>
                      </w:pPr>
                    </w:p>
                    <w:p w14:paraId="5F2976DD" w14:textId="5DDA742D" w:rsidR="0078682B" w:rsidRDefault="003637F1" w:rsidP="0078682B">
                      <w:pPr>
                        <w:jc w:val="center"/>
                        <w:rPr>
                          <w:color w:val="1F497D"/>
                        </w:rPr>
                      </w:pPr>
                      <w:r w:rsidRPr="00E141B7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="00094743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instrText xml:space="preserve"> INCLUDEPICTURE "C:\\var\\folders\\ft\\dh1bc6wx7m35m5jdhr3jhyz80000gn\\T\\com.microsoft.Word\\WebArchiveCopyPasteTempFiles\\wPtJsKf8O6WjAAAAABJRU5ErkJggg==" \* MERGEFORMAT </w:instrText>
                      </w:r>
                      <w:r w:rsidRPr="00E141B7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 w:rsidRPr="00E141B7">
                        <w:rPr>
                          <w:rFonts w:ascii="Times New Roman" w:eastAsia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51B59C5" wp14:editId="20672729">
                            <wp:extent cx="1924479" cy="1085850"/>
                            <wp:effectExtent l="0" t="0" r="0" b="0"/>
                            <wp:docPr id="4" name="Picture 4" descr="Zoom | Bentley Universit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Zoom | Bentley Universit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70507" cy="116824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E141B7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</w:p>
                    <w:p w14:paraId="301183D1" w14:textId="4B29D7F7" w:rsidR="0078682B" w:rsidRDefault="0078682B" w:rsidP="003637F1">
                      <w:pPr>
                        <w:jc w:val="center"/>
                        <w:rPr>
                          <w:color w:val="1F497D"/>
                        </w:rPr>
                      </w:pPr>
                    </w:p>
                    <w:p w14:paraId="7081D136" w14:textId="77777777" w:rsidR="0078682B" w:rsidRPr="003637F1" w:rsidRDefault="0078682B" w:rsidP="0078682B">
                      <w:pPr>
                        <w:rPr>
                          <w:color w:val="244061" w:themeColor="accent1" w:themeShade="80"/>
                          <w:sz w:val="28"/>
                          <w:szCs w:val="28"/>
                        </w:rPr>
                      </w:pPr>
                    </w:p>
                    <w:p w14:paraId="3F43E81F" w14:textId="77777777" w:rsidR="0078682B" w:rsidRPr="003637F1" w:rsidRDefault="0078682B" w:rsidP="003637F1">
                      <w:pPr>
                        <w:jc w:val="center"/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3637F1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Meeting ID: 894 1604 2387</w:t>
                      </w:r>
                    </w:p>
                    <w:p w14:paraId="2B2CCF7F" w14:textId="77777777" w:rsidR="0078682B" w:rsidRPr="003637F1" w:rsidRDefault="0078682B" w:rsidP="003637F1">
                      <w:pPr>
                        <w:jc w:val="center"/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</w:p>
                    <w:p w14:paraId="7120F3A1" w14:textId="77777777" w:rsidR="0078682B" w:rsidRPr="003637F1" w:rsidRDefault="0078682B" w:rsidP="003637F1">
                      <w:pPr>
                        <w:jc w:val="center"/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3637F1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Passcode: 372536</w:t>
                      </w:r>
                    </w:p>
                    <w:p w14:paraId="182F660C" w14:textId="77777777" w:rsidR="0078682B" w:rsidRPr="003637F1" w:rsidRDefault="0078682B" w:rsidP="003637F1">
                      <w:pPr>
                        <w:jc w:val="center"/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</w:p>
                    <w:p w14:paraId="6D6A85E4" w14:textId="77777777" w:rsidR="0078682B" w:rsidRPr="003637F1" w:rsidRDefault="0078682B" w:rsidP="003637F1">
                      <w:pPr>
                        <w:jc w:val="center"/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3637F1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One tap mobile</w:t>
                      </w:r>
                    </w:p>
                    <w:p w14:paraId="2A9F6A20" w14:textId="04D6746A" w:rsidR="0078682B" w:rsidRPr="003637F1" w:rsidRDefault="0078682B" w:rsidP="003637F1">
                      <w:pPr>
                        <w:jc w:val="center"/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3637F1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+</w:t>
                      </w:r>
                      <w:r w:rsidR="00094743" w:rsidRPr="003637F1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14703812552,</w:t>
                      </w:r>
                      <w:r w:rsidR="00094743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 xml:space="preserve"> </w:t>
                      </w:r>
                      <w:r w:rsidRPr="003637F1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89416042387# US (Atlanta)</w:t>
                      </w:r>
                    </w:p>
                    <w:p w14:paraId="40B70F7D" w14:textId="5DF11599" w:rsidR="0078682B" w:rsidRPr="003637F1" w:rsidRDefault="0078682B" w:rsidP="003637F1">
                      <w:pPr>
                        <w:jc w:val="center"/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3637F1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+</w:t>
                      </w:r>
                      <w:r w:rsidR="00094743" w:rsidRPr="003637F1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14702509358,</w:t>
                      </w:r>
                      <w:r w:rsidR="00094743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 xml:space="preserve"> </w:t>
                      </w:r>
                      <w:r w:rsidRPr="003637F1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89416042387# US (Atlanta)</w:t>
                      </w:r>
                    </w:p>
                    <w:p w14:paraId="49D9FB49" w14:textId="77777777" w:rsidR="0078682B" w:rsidRPr="00E141B7" w:rsidRDefault="0078682B" w:rsidP="003637F1">
                      <w:pPr>
                        <w:rPr>
                          <w:color w:val="1F497D"/>
                          <w:sz w:val="28"/>
                          <w:szCs w:val="28"/>
                        </w:rPr>
                      </w:pPr>
                    </w:p>
                    <w:p w14:paraId="4A8A074B" w14:textId="77777777" w:rsidR="0078682B" w:rsidRPr="00E141B7" w:rsidRDefault="0078682B" w:rsidP="003637F1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2C46B80A" w14:textId="77777777" w:rsidR="0078682B" w:rsidRPr="00E141B7" w:rsidRDefault="0078682B" w:rsidP="003637F1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300F31C6" w14:textId="77777777" w:rsidR="00543BF6" w:rsidRPr="00E141B7" w:rsidRDefault="00543BF6" w:rsidP="003637F1">
                      <w:pPr>
                        <w:jc w:val="center"/>
                        <w:rPr>
                          <w:rFonts w:ascii="Calibri" w:eastAsia="Times New Roman" w:hAnsi="Calibri" w:cs="Times New Roman"/>
                          <w:b/>
                          <w:kern w:val="28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6FED3C" w14:textId="4748A800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22ECE28D" w14:textId="4930600F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74BC0732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6C6D1068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2F1B60BD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485B0F59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68689741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F7F9539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2C8C61CF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2090FB39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750275F2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7A73C69D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46975F0F" w14:textId="77777777" w:rsidR="000A0D8B" w:rsidRDefault="000A0D8B">
      <w:pPr>
        <w:spacing w:before="11"/>
        <w:rPr>
          <w:rFonts w:ascii="Century Gothic" w:eastAsia="Century Gothic" w:hAnsi="Century Gothic" w:cs="Century Gothic"/>
          <w:sz w:val="23"/>
          <w:szCs w:val="23"/>
        </w:rPr>
      </w:pPr>
    </w:p>
    <w:p w14:paraId="38269D30" w14:textId="77777777" w:rsidR="00543BF6" w:rsidRDefault="00543BF6">
      <w:pPr>
        <w:spacing w:line="555" w:lineRule="exact"/>
        <w:ind w:left="8910"/>
        <w:rPr>
          <w:rFonts w:ascii="Century Gothic" w:eastAsia="Century Gothic" w:hAnsi="Century Gothic" w:cs="Century Gothic"/>
          <w:sz w:val="20"/>
          <w:szCs w:val="20"/>
        </w:rPr>
      </w:pPr>
    </w:p>
    <w:p w14:paraId="3C691301" w14:textId="77777777" w:rsidR="00C109DF" w:rsidRDefault="00C109DF">
      <w:pPr>
        <w:spacing w:line="555" w:lineRule="exact"/>
        <w:ind w:left="8910"/>
        <w:rPr>
          <w:rFonts w:ascii="Century Gothic" w:eastAsia="Century Gothic" w:hAnsi="Century Gothic" w:cs="Century Gothic"/>
          <w:sz w:val="20"/>
          <w:szCs w:val="20"/>
        </w:rPr>
      </w:pPr>
    </w:p>
    <w:p w14:paraId="260ADBAA" w14:textId="77777777" w:rsidR="00C109DF" w:rsidRDefault="00C109DF">
      <w:pPr>
        <w:spacing w:line="555" w:lineRule="exact"/>
        <w:ind w:left="8910"/>
        <w:rPr>
          <w:rFonts w:ascii="Century Gothic" w:eastAsia="Century Gothic" w:hAnsi="Century Gothic" w:cs="Century Gothic"/>
          <w:sz w:val="20"/>
          <w:szCs w:val="20"/>
        </w:rPr>
      </w:pPr>
    </w:p>
    <w:p w14:paraId="0999DB7B" w14:textId="77777777" w:rsidR="00543BF6" w:rsidRDefault="00543BF6">
      <w:pPr>
        <w:spacing w:line="555" w:lineRule="exact"/>
        <w:ind w:left="8910"/>
        <w:rPr>
          <w:rFonts w:ascii="Century Gothic" w:eastAsia="Century Gothic" w:hAnsi="Century Gothic" w:cs="Century Gothic"/>
          <w:sz w:val="20"/>
          <w:szCs w:val="20"/>
        </w:rPr>
      </w:pPr>
    </w:p>
    <w:p w14:paraId="6E85C58A" w14:textId="77777777" w:rsidR="000A0D8B" w:rsidRPr="009D4004" w:rsidRDefault="001D5129" w:rsidP="009D4004">
      <w:pPr>
        <w:spacing w:line="555" w:lineRule="exact"/>
        <w:ind w:left="891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5408" behindDoc="0" locked="0" layoutInCell="1" allowOverlap="1" wp14:anchorId="638E4EAA" wp14:editId="24F7AFCC">
                <wp:simplePos x="0" y="0"/>
                <wp:positionH relativeFrom="column">
                  <wp:posOffset>6350</wp:posOffset>
                </wp:positionH>
                <wp:positionV relativeFrom="paragraph">
                  <wp:posOffset>179771</wp:posOffset>
                </wp:positionV>
                <wp:extent cx="4328795" cy="1132575"/>
                <wp:effectExtent l="0" t="0" r="0" b="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328795" cy="113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EEECE1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8A96171" w14:textId="77777777" w:rsidR="00666AE3" w:rsidRPr="003350B8" w:rsidRDefault="00666AE3" w:rsidP="00CC4A3B">
                            <w:pPr>
                              <w:pStyle w:val="BodyText"/>
                              <w:ind w:left="0"/>
                              <w:jc w:val="center"/>
                              <w:rPr>
                                <w:b/>
                                <w:szCs w:val="44"/>
                              </w:rPr>
                            </w:pPr>
                            <w:r w:rsidRPr="003350B8">
                              <w:rPr>
                                <w:b/>
                                <w:szCs w:val="44"/>
                              </w:rPr>
                              <w:t>Need more information?</w:t>
                            </w:r>
                          </w:p>
                          <w:p w14:paraId="250BFBC7" w14:textId="77777777" w:rsidR="00281640" w:rsidRDefault="0037777A" w:rsidP="00CC4A3B">
                            <w:pPr>
                              <w:pStyle w:val="BodyText"/>
                              <w:ind w:left="0"/>
                              <w:jc w:val="center"/>
                              <w:rPr>
                                <w:b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Cs w:val="44"/>
                              </w:rPr>
                              <w:t xml:space="preserve">Contact </w:t>
                            </w:r>
                            <w:r w:rsidR="009D0D49">
                              <w:rPr>
                                <w:b/>
                                <w:szCs w:val="44"/>
                              </w:rPr>
                              <w:t>Research Credentialing</w:t>
                            </w:r>
                          </w:p>
                          <w:p w14:paraId="57C6BEF5" w14:textId="77777777" w:rsidR="00CC4A3B" w:rsidRDefault="00CC4A3B" w:rsidP="00690F98">
                            <w:pPr>
                              <w:pStyle w:val="BodyText"/>
                              <w:ind w:left="0"/>
                              <w:jc w:val="center"/>
                              <w:rPr>
                                <w:szCs w:val="44"/>
                              </w:rPr>
                            </w:pPr>
                            <w:r>
                              <w:rPr>
                                <w:szCs w:val="44"/>
                              </w:rPr>
                              <w:t>4</w:t>
                            </w:r>
                            <w:r w:rsidR="009D0D49">
                              <w:rPr>
                                <w:szCs w:val="44"/>
                              </w:rPr>
                              <w:t>70-806-5018</w:t>
                            </w:r>
                          </w:p>
                          <w:p w14:paraId="7E98A9A5" w14:textId="77777777" w:rsidR="00281640" w:rsidRDefault="001912CC" w:rsidP="00690F98">
                            <w:pPr>
                              <w:pStyle w:val="BodyText"/>
                              <w:ind w:left="0"/>
                              <w:jc w:val="center"/>
                              <w:rPr>
                                <w:szCs w:val="44"/>
                              </w:rPr>
                            </w:pPr>
                            <w:hyperlink r:id="rId6" w:history="1">
                              <w:r w:rsidR="009D0D49" w:rsidRPr="001F1D9E">
                                <w:rPr>
                                  <w:rStyle w:val="Hyperlink"/>
                                  <w:szCs w:val="44"/>
                                </w:rPr>
                                <w:t>research.credentailing@emoryhealthcare.org</w:t>
                              </w:r>
                            </w:hyperlink>
                          </w:p>
                          <w:p w14:paraId="41B12DAE" w14:textId="77777777" w:rsidR="00CC4A3B" w:rsidRPr="003350B8" w:rsidRDefault="00CC4A3B" w:rsidP="00690F98">
                            <w:pPr>
                              <w:pStyle w:val="BodyText"/>
                              <w:ind w:left="0"/>
                              <w:jc w:val="center"/>
                              <w:rPr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8E4EAA" id="Text Box 12" o:spid="_x0000_s1033" type="#_x0000_t202" style="position:absolute;left:0;text-align:left;margin-left:.5pt;margin-top:14.15pt;width:340.85pt;height:89.2pt;z-index:25166540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" stroked="f" strokecolor="black [0]" strokeweight="0" insetpen="t">
                <v:shadow color="#eeece1"/>
                <o:lock v:ext="edit" shapetype="t"/>
                <v:textbox inset="2.85pt,2.85pt,2.85pt,2.85pt">
                  <w:txbxContent>
                    <w:p w14:paraId="48A96171" w14:textId="77777777" w:rsidR="00666AE3" w:rsidRPr="003350B8" w:rsidRDefault="00666AE3" w:rsidP="00CC4A3B">
                      <w:pPr>
                        <w:pStyle w:val="BodyText"/>
                        <w:ind w:left="0"/>
                        <w:jc w:val="center"/>
                        <w:rPr>
                          <w:b/>
                          <w:szCs w:val="44"/>
                        </w:rPr>
                      </w:pPr>
                      <w:r w:rsidRPr="003350B8">
                        <w:rPr>
                          <w:b/>
                          <w:szCs w:val="44"/>
                        </w:rPr>
                        <w:t>Need more information?</w:t>
                      </w:r>
                    </w:p>
                    <w:p w14:paraId="250BFBC7" w14:textId="77777777" w:rsidR="00281640" w:rsidRDefault="0037777A" w:rsidP="00CC4A3B">
                      <w:pPr>
                        <w:pStyle w:val="BodyText"/>
                        <w:ind w:left="0"/>
                        <w:jc w:val="center"/>
                        <w:rPr>
                          <w:b/>
                          <w:szCs w:val="44"/>
                        </w:rPr>
                      </w:pPr>
                      <w:r>
                        <w:rPr>
                          <w:b/>
                          <w:szCs w:val="44"/>
                        </w:rPr>
                        <w:t xml:space="preserve">Contact </w:t>
                      </w:r>
                      <w:r w:rsidR="009D0D49">
                        <w:rPr>
                          <w:b/>
                          <w:szCs w:val="44"/>
                        </w:rPr>
                        <w:t>Research Credentialing</w:t>
                      </w:r>
                    </w:p>
                    <w:p w14:paraId="57C6BEF5" w14:textId="77777777" w:rsidR="00CC4A3B" w:rsidRDefault="00CC4A3B" w:rsidP="00690F98">
                      <w:pPr>
                        <w:pStyle w:val="BodyText"/>
                        <w:ind w:left="0"/>
                        <w:jc w:val="center"/>
                        <w:rPr>
                          <w:szCs w:val="44"/>
                        </w:rPr>
                      </w:pPr>
                      <w:r>
                        <w:rPr>
                          <w:szCs w:val="44"/>
                        </w:rPr>
                        <w:t>4</w:t>
                      </w:r>
                      <w:r w:rsidR="009D0D49">
                        <w:rPr>
                          <w:szCs w:val="44"/>
                        </w:rPr>
                        <w:t>70-806-5018</w:t>
                      </w:r>
                    </w:p>
                    <w:p w14:paraId="7E98A9A5" w14:textId="77777777" w:rsidR="00281640" w:rsidRDefault="001912CC" w:rsidP="00690F98">
                      <w:pPr>
                        <w:pStyle w:val="BodyText"/>
                        <w:ind w:left="0"/>
                        <w:jc w:val="center"/>
                        <w:rPr>
                          <w:szCs w:val="44"/>
                        </w:rPr>
                      </w:pPr>
                      <w:hyperlink r:id="rId7" w:history="1">
                        <w:r w:rsidR="009D0D49" w:rsidRPr="001F1D9E">
                          <w:rPr>
                            <w:rStyle w:val="Hyperlink"/>
                            <w:szCs w:val="44"/>
                          </w:rPr>
                          <w:t>research.credentailing@emoryhealthcare.org</w:t>
                        </w:r>
                      </w:hyperlink>
                    </w:p>
                    <w:p w14:paraId="41B12DAE" w14:textId="77777777" w:rsidR="00CC4A3B" w:rsidRPr="003350B8" w:rsidRDefault="00CC4A3B" w:rsidP="00690F98">
                      <w:pPr>
                        <w:pStyle w:val="BodyText"/>
                        <w:ind w:left="0"/>
                        <w:jc w:val="center"/>
                        <w:rPr>
                          <w:szCs w:val="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Century Gothic" w:eastAsia="Century Gothic" w:hAnsi="Century Gothic" w:cs="Century Gothic"/>
          <w:noProof/>
          <w:position w:val="-10"/>
          <w:sz w:val="20"/>
          <w:szCs w:val="20"/>
        </w:rPr>
        <w:drawing>
          <wp:inline distT="0" distB="0" distL="0" distR="0" wp14:anchorId="17A44260" wp14:editId="13930A5C">
            <wp:extent cx="1330486" cy="273016"/>
            <wp:effectExtent l="0" t="0" r="3175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6966" cy="305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4004">
        <w:rPr>
          <w:rFonts w:ascii="Century Gothic"/>
          <w:noProof/>
          <w:color w:val="1D376C"/>
          <w:position w:val="1"/>
          <w:sz w:val="28"/>
        </w:rPr>
        <w:drawing>
          <wp:inline distT="0" distB="0" distL="0" distR="0" wp14:anchorId="0B0128B7" wp14:editId="4683BE49">
            <wp:extent cx="1479619" cy="211541"/>
            <wp:effectExtent l="0" t="0" r="635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14344" cy="24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A0D8B" w:rsidRPr="009D4004" w:rsidSect="00FD245E">
      <w:type w:val="continuous"/>
      <w:pgSz w:w="12240" w:h="15840"/>
      <w:pgMar w:top="720" w:right="720" w:bottom="288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70A0D"/>
    <w:multiLevelType w:val="hybridMultilevel"/>
    <w:tmpl w:val="FFB8C730"/>
    <w:lvl w:ilvl="0" w:tplc="C0DEC0C0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9F952F5"/>
    <w:multiLevelType w:val="hybridMultilevel"/>
    <w:tmpl w:val="C654397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434D25"/>
    <w:multiLevelType w:val="hybridMultilevel"/>
    <w:tmpl w:val="4260E7F8"/>
    <w:lvl w:ilvl="0" w:tplc="DEFE665C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3010353"/>
    <w:multiLevelType w:val="hybridMultilevel"/>
    <w:tmpl w:val="BB424F2C"/>
    <w:lvl w:ilvl="0" w:tplc="0409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4" w15:restartNumberingAfterBreak="0">
    <w:nsid w:val="2B300C40"/>
    <w:multiLevelType w:val="hybridMultilevel"/>
    <w:tmpl w:val="3096724E"/>
    <w:lvl w:ilvl="0" w:tplc="37F65FE4">
      <w:start w:val="12"/>
      <w:numFmt w:val="bullet"/>
      <w:lvlText w:val=""/>
      <w:lvlJc w:val="left"/>
      <w:pPr>
        <w:ind w:left="420" w:hanging="360"/>
      </w:pPr>
      <w:rPr>
        <w:rFonts w:ascii="Symbol" w:eastAsiaTheme="minorHAnsi" w:hAnsi="Symbol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2C893220"/>
    <w:multiLevelType w:val="hybridMultilevel"/>
    <w:tmpl w:val="FDFA145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44471C"/>
    <w:multiLevelType w:val="hybridMultilevel"/>
    <w:tmpl w:val="A15245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8A1B49"/>
    <w:multiLevelType w:val="hybridMultilevel"/>
    <w:tmpl w:val="09D20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664110"/>
    <w:multiLevelType w:val="hybridMultilevel"/>
    <w:tmpl w:val="D8946588"/>
    <w:lvl w:ilvl="0" w:tplc="8500B5D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65D5022"/>
    <w:multiLevelType w:val="hybridMultilevel"/>
    <w:tmpl w:val="7242B8A0"/>
    <w:lvl w:ilvl="0" w:tplc="85B4BB42">
      <w:start w:val="12"/>
      <w:numFmt w:val="bullet"/>
      <w:lvlText w:val=""/>
      <w:lvlJc w:val="left"/>
      <w:pPr>
        <w:ind w:left="81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74650B94"/>
    <w:multiLevelType w:val="hybridMultilevel"/>
    <w:tmpl w:val="17A42C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53ECB"/>
    <w:multiLevelType w:val="hybridMultilevel"/>
    <w:tmpl w:val="5A0866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9485029">
    <w:abstractNumId w:val="4"/>
  </w:num>
  <w:num w:numId="2" w16cid:durableId="635525436">
    <w:abstractNumId w:val="9"/>
  </w:num>
  <w:num w:numId="3" w16cid:durableId="98181673">
    <w:abstractNumId w:val="3"/>
  </w:num>
  <w:num w:numId="4" w16cid:durableId="1444106770">
    <w:abstractNumId w:val="0"/>
  </w:num>
  <w:num w:numId="5" w16cid:durableId="1487743459">
    <w:abstractNumId w:val="8"/>
  </w:num>
  <w:num w:numId="6" w16cid:durableId="1793476620">
    <w:abstractNumId w:val="2"/>
  </w:num>
  <w:num w:numId="7" w16cid:durableId="274334674">
    <w:abstractNumId w:val="1"/>
  </w:num>
  <w:num w:numId="8" w16cid:durableId="1326936050">
    <w:abstractNumId w:val="10"/>
  </w:num>
  <w:num w:numId="9" w16cid:durableId="2120221413">
    <w:abstractNumId w:val="6"/>
  </w:num>
  <w:num w:numId="10" w16cid:durableId="827743014">
    <w:abstractNumId w:val="11"/>
  </w:num>
  <w:num w:numId="11" w16cid:durableId="1377781462">
    <w:abstractNumId w:val="5"/>
  </w:num>
  <w:num w:numId="12" w16cid:durableId="169360827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MDS3NDWwtDA1NjFR0lEKTi0uzszPAykwrAUA7Km/5iwAAAA="/>
  </w:docVars>
  <w:rsids>
    <w:rsidRoot w:val="000A0D8B"/>
    <w:rsid w:val="00006797"/>
    <w:rsid w:val="000220D0"/>
    <w:rsid w:val="000231C4"/>
    <w:rsid w:val="00030071"/>
    <w:rsid w:val="00052F80"/>
    <w:rsid w:val="00072DBF"/>
    <w:rsid w:val="00094743"/>
    <w:rsid w:val="00096ACA"/>
    <w:rsid w:val="00097D6B"/>
    <w:rsid w:val="000A0D8B"/>
    <w:rsid w:val="000C2777"/>
    <w:rsid w:val="000D1A69"/>
    <w:rsid w:val="001161AB"/>
    <w:rsid w:val="00137D35"/>
    <w:rsid w:val="00150039"/>
    <w:rsid w:val="00172C65"/>
    <w:rsid w:val="001912CC"/>
    <w:rsid w:val="00196F1C"/>
    <w:rsid w:val="001A1902"/>
    <w:rsid w:val="001B1492"/>
    <w:rsid w:val="001D36E4"/>
    <w:rsid w:val="001D3F57"/>
    <w:rsid w:val="001D4B92"/>
    <w:rsid w:val="001D5129"/>
    <w:rsid w:val="001D57E5"/>
    <w:rsid w:val="001F31E7"/>
    <w:rsid w:val="00201572"/>
    <w:rsid w:val="00202268"/>
    <w:rsid w:val="002216C2"/>
    <w:rsid w:val="002260B9"/>
    <w:rsid w:val="00243AA2"/>
    <w:rsid w:val="00254AB3"/>
    <w:rsid w:val="00260F0C"/>
    <w:rsid w:val="0027064B"/>
    <w:rsid w:val="00281640"/>
    <w:rsid w:val="0029035C"/>
    <w:rsid w:val="002C71F6"/>
    <w:rsid w:val="002D677E"/>
    <w:rsid w:val="0030764E"/>
    <w:rsid w:val="00313C8A"/>
    <w:rsid w:val="00331B07"/>
    <w:rsid w:val="00333A7A"/>
    <w:rsid w:val="003350B8"/>
    <w:rsid w:val="003616B5"/>
    <w:rsid w:val="003637F1"/>
    <w:rsid w:val="0036700A"/>
    <w:rsid w:val="0037777A"/>
    <w:rsid w:val="00381A27"/>
    <w:rsid w:val="0039611E"/>
    <w:rsid w:val="003D4039"/>
    <w:rsid w:val="003E54B7"/>
    <w:rsid w:val="003E5AF5"/>
    <w:rsid w:val="00416A11"/>
    <w:rsid w:val="00426AED"/>
    <w:rsid w:val="00474174"/>
    <w:rsid w:val="004A3919"/>
    <w:rsid w:val="004B062D"/>
    <w:rsid w:val="004E61C2"/>
    <w:rsid w:val="00515B0A"/>
    <w:rsid w:val="005238CE"/>
    <w:rsid w:val="00526B2A"/>
    <w:rsid w:val="00540DFB"/>
    <w:rsid w:val="00543BF6"/>
    <w:rsid w:val="00551341"/>
    <w:rsid w:val="005901EA"/>
    <w:rsid w:val="005B52E7"/>
    <w:rsid w:val="00613039"/>
    <w:rsid w:val="006441FB"/>
    <w:rsid w:val="00661C98"/>
    <w:rsid w:val="00666AE3"/>
    <w:rsid w:val="006704D1"/>
    <w:rsid w:val="00690F98"/>
    <w:rsid w:val="00693ED2"/>
    <w:rsid w:val="006A1D5C"/>
    <w:rsid w:val="006D4C24"/>
    <w:rsid w:val="006E01DD"/>
    <w:rsid w:val="006E2900"/>
    <w:rsid w:val="00701421"/>
    <w:rsid w:val="0072123A"/>
    <w:rsid w:val="00755C8B"/>
    <w:rsid w:val="0077125C"/>
    <w:rsid w:val="00781AB7"/>
    <w:rsid w:val="0078682B"/>
    <w:rsid w:val="00795AF0"/>
    <w:rsid w:val="00795BB3"/>
    <w:rsid w:val="0079754B"/>
    <w:rsid w:val="007B3EF8"/>
    <w:rsid w:val="007B6C1E"/>
    <w:rsid w:val="007D4696"/>
    <w:rsid w:val="007E3B55"/>
    <w:rsid w:val="007F2E1D"/>
    <w:rsid w:val="00802F40"/>
    <w:rsid w:val="0081217C"/>
    <w:rsid w:val="00824680"/>
    <w:rsid w:val="00845A95"/>
    <w:rsid w:val="008B07A6"/>
    <w:rsid w:val="008E3E87"/>
    <w:rsid w:val="0090471E"/>
    <w:rsid w:val="00914822"/>
    <w:rsid w:val="00961B2A"/>
    <w:rsid w:val="009A3D16"/>
    <w:rsid w:val="009B52A9"/>
    <w:rsid w:val="009C057B"/>
    <w:rsid w:val="009C26B8"/>
    <w:rsid w:val="009D0D49"/>
    <w:rsid w:val="009D4004"/>
    <w:rsid w:val="009D6A0D"/>
    <w:rsid w:val="00A1281F"/>
    <w:rsid w:val="00A15E84"/>
    <w:rsid w:val="00A322B1"/>
    <w:rsid w:val="00A366B7"/>
    <w:rsid w:val="00A46623"/>
    <w:rsid w:val="00A52478"/>
    <w:rsid w:val="00A54BD6"/>
    <w:rsid w:val="00A63933"/>
    <w:rsid w:val="00A74E46"/>
    <w:rsid w:val="00AA1288"/>
    <w:rsid w:val="00AB630D"/>
    <w:rsid w:val="00AB738E"/>
    <w:rsid w:val="00AC7646"/>
    <w:rsid w:val="00AE2CF2"/>
    <w:rsid w:val="00B014E9"/>
    <w:rsid w:val="00B05F6B"/>
    <w:rsid w:val="00B60161"/>
    <w:rsid w:val="00B825B3"/>
    <w:rsid w:val="00BA3008"/>
    <w:rsid w:val="00BA54DB"/>
    <w:rsid w:val="00BB1CED"/>
    <w:rsid w:val="00BD7BE6"/>
    <w:rsid w:val="00C0693A"/>
    <w:rsid w:val="00C109DF"/>
    <w:rsid w:val="00C14323"/>
    <w:rsid w:val="00C21937"/>
    <w:rsid w:val="00C23F70"/>
    <w:rsid w:val="00C513EA"/>
    <w:rsid w:val="00C52770"/>
    <w:rsid w:val="00C53EAC"/>
    <w:rsid w:val="00C55C84"/>
    <w:rsid w:val="00C62744"/>
    <w:rsid w:val="00C85202"/>
    <w:rsid w:val="00C9676E"/>
    <w:rsid w:val="00CC4A3B"/>
    <w:rsid w:val="00CC6FCC"/>
    <w:rsid w:val="00CE5380"/>
    <w:rsid w:val="00D04552"/>
    <w:rsid w:val="00D07B89"/>
    <w:rsid w:val="00D17A07"/>
    <w:rsid w:val="00D55EB3"/>
    <w:rsid w:val="00D60FE2"/>
    <w:rsid w:val="00D923BB"/>
    <w:rsid w:val="00D952CF"/>
    <w:rsid w:val="00DA5E46"/>
    <w:rsid w:val="00DB5DC3"/>
    <w:rsid w:val="00DE5F0D"/>
    <w:rsid w:val="00DF73CE"/>
    <w:rsid w:val="00E0731C"/>
    <w:rsid w:val="00E141B7"/>
    <w:rsid w:val="00E162AD"/>
    <w:rsid w:val="00E65F20"/>
    <w:rsid w:val="00E7377A"/>
    <w:rsid w:val="00E8673F"/>
    <w:rsid w:val="00EA2615"/>
    <w:rsid w:val="00EB205B"/>
    <w:rsid w:val="00ED53C3"/>
    <w:rsid w:val="00F01FC6"/>
    <w:rsid w:val="00F26C07"/>
    <w:rsid w:val="00F758C8"/>
    <w:rsid w:val="00F761FC"/>
    <w:rsid w:val="00F828AE"/>
    <w:rsid w:val="00F94628"/>
    <w:rsid w:val="00FB5F44"/>
    <w:rsid w:val="00FC5618"/>
    <w:rsid w:val="00FD245E"/>
    <w:rsid w:val="00FE5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624B0"/>
  <w15:docId w15:val="{1A4046A8-129B-4F48-BDA9-CE3FC32CE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709"/>
    </w:pPr>
    <w:rPr>
      <w:rFonts w:ascii="Century Gothic" w:eastAsia="Century Gothic" w:hAnsi="Century Gothic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msoaddress">
    <w:name w:val="msoaddress"/>
    <w:rsid w:val="00281640"/>
    <w:pPr>
      <w:widowControl/>
      <w:spacing w:line="285" w:lineRule="auto"/>
    </w:pPr>
    <w:rPr>
      <w:rFonts w:ascii="Calibri" w:eastAsia="Times New Roman" w:hAnsi="Calibri" w:cs="Times New Roman"/>
      <w:color w:val="000000"/>
      <w:kern w:val="28"/>
      <w:sz w:val="18"/>
      <w:szCs w:val="18"/>
      <w14:ligatures w14:val="standard"/>
      <w14:cntxtAlts/>
    </w:rPr>
  </w:style>
  <w:style w:type="paragraph" w:styleId="BodyText3">
    <w:name w:val="Body Text 3"/>
    <w:basedOn w:val="Normal"/>
    <w:link w:val="BodyText3Char"/>
    <w:uiPriority w:val="99"/>
    <w:unhideWhenUsed/>
    <w:rsid w:val="00543B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543BF6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0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0B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D4004"/>
  </w:style>
  <w:style w:type="character" w:styleId="Hyperlink">
    <w:name w:val="Hyperlink"/>
    <w:basedOn w:val="DefaultParagraphFont"/>
    <w:uiPriority w:val="99"/>
    <w:unhideWhenUsed/>
    <w:rsid w:val="00202268"/>
    <w:rPr>
      <w:color w:val="0563C1"/>
      <w:u w:val="single"/>
    </w:rPr>
  </w:style>
  <w:style w:type="paragraph" w:customStyle="1" w:styleId="Default">
    <w:name w:val="Default"/>
    <w:rsid w:val="007E3B55"/>
    <w:pPr>
      <w:widowControl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D0D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7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mailto:research.credentailing@emoryhealthcare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esearch.credentailing@emoryhealthcare.org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Healthcare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sa Castle</dc:creator>
  <cp:lastModifiedBy>Abdulkadir, Zeinab Osman</cp:lastModifiedBy>
  <cp:revision>8</cp:revision>
  <cp:lastPrinted>2021-08-20T12:25:00Z</cp:lastPrinted>
  <dcterms:created xsi:type="dcterms:W3CDTF">2024-09-12T03:06:00Z</dcterms:created>
  <dcterms:modified xsi:type="dcterms:W3CDTF">2024-09-12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02T00:00:00Z</vt:filetime>
  </property>
  <property fmtid="{D5CDD505-2E9C-101B-9397-08002B2CF9AE}" pid="3" name="Creator">
    <vt:lpwstr>Adobe InDesign CC 14.0 (Macintosh)</vt:lpwstr>
  </property>
  <property fmtid="{D5CDD505-2E9C-101B-9397-08002B2CF9AE}" pid="4" name="LastSaved">
    <vt:filetime>2019-08-01T00:00:00Z</vt:filetime>
  </property>
</Properties>
</file>